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D9F1A" w14:textId="77777777" w:rsidR="00D729A6" w:rsidRDefault="0080683E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78449C08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129D7879" w14:textId="77777777" w:rsidR="00D729A6" w:rsidRDefault="0080683E" w:rsidP="00D729A6">
      <w:r>
        <w:rPr>
          <w:noProof/>
          <w:lang w:val="en-US"/>
        </w:rPr>
        <w:pict w14:anchorId="7B22E5B3"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6FC94AE5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bookmarkStart w:id="0" w:name="_GoBack"/>
      <w:r>
        <w:rPr>
          <w:noProof/>
          <w:lang w:val="en-US"/>
        </w:rPr>
        <w:pict w14:anchorId="04D2FB8B"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  <w:bookmarkEnd w:id="0"/>
    </w:p>
    <w:p w14:paraId="3E236D22" w14:textId="77777777" w:rsidR="00D729A6" w:rsidRDefault="0080683E" w:rsidP="00D729A6">
      <w:r>
        <w:rPr>
          <w:noProof/>
          <w:lang w:val="en-US"/>
        </w:rPr>
        <w:pict w14:anchorId="2D08AC2F">
          <v:rect id="Rectangle 4" o:spid="_x0000_s1080" style="position:absolute;margin-left:28.5pt;margin-top:1.55pt;width:429pt;height:230.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0BEC59A8" w14:textId="52A588BD" w:rsidR="00D729A6" w:rsidRDefault="00212DA8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32</w:t>
                  </w:r>
                  <w:r w:rsidR="00266197" w:rsidRPr="00266197">
                    <w:rPr>
                      <w:color w:val="0082D2"/>
                      <w:sz w:val="72"/>
                      <w:szCs w:val="72"/>
                    </w:rPr>
                    <w:t xml:space="preserve"> x </w:t>
                  </w:r>
                  <w:r>
                    <w:rPr>
                      <w:color w:val="0082D2"/>
                      <w:sz w:val="72"/>
                      <w:szCs w:val="72"/>
                    </w:rPr>
                    <w:t>8</w:t>
                  </w:r>
                  <w:r w:rsidR="00266197" w:rsidRPr="00266197">
                    <w:rPr>
                      <w:color w:val="0082D2"/>
                      <w:sz w:val="72"/>
                      <w:szCs w:val="72"/>
                    </w:rPr>
                    <w:t xml:space="preserve"> </w:t>
                  </w:r>
                  <w:r>
                    <w:rPr>
                      <w:color w:val="0082D2"/>
                      <w:sz w:val="72"/>
                      <w:szCs w:val="72"/>
                    </w:rPr>
                    <w:t>ROM</w:t>
                  </w:r>
                </w:p>
                <w:p w14:paraId="05383044" w14:textId="77777777" w:rsidR="00D729A6" w:rsidRPr="00ED5A07" w:rsidRDefault="00D729A6" w:rsidP="00D729A6">
                  <w:pPr>
                    <w:jc w:val="right"/>
                    <w:rPr>
                      <w:sz w:val="72"/>
                      <w:szCs w:val="72"/>
                    </w:rPr>
                  </w:pPr>
                </w:p>
              </w:txbxContent>
            </v:textbox>
          </v:rect>
        </w:pict>
      </w:r>
    </w:p>
    <w:p w14:paraId="701E8D83" w14:textId="77777777" w:rsidR="00D729A6" w:rsidRDefault="00D729A6" w:rsidP="00D729A6"/>
    <w:p w14:paraId="5F27C476" w14:textId="77777777" w:rsidR="00D729A6" w:rsidRDefault="00D729A6" w:rsidP="00D729A6"/>
    <w:p w14:paraId="13A8D609" w14:textId="77777777" w:rsidR="00D729A6" w:rsidRDefault="00D729A6" w:rsidP="00D729A6"/>
    <w:p w14:paraId="4F27D1B7" w14:textId="77777777" w:rsidR="00D729A6" w:rsidRDefault="00D729A6" w:rsidP="00D729A6"/>
    <w:p w14:paraId="45A52708" w14:textId="77777777" w:rsidR="00D729A6" w:rsidRDefault="00D729A6" w:rsidP="00D729A6"/>
    <w:p w14:paraId="6BD737AB" w14:textId="77777777" w:rsidR="00D729A6" w:rsidRDefault="00D729A6" w:rsidP="00D729A6"/>
    <w:p w14:paraId="3A7F8C30" w14:textId="77777777" w:rsidR="00D729A6" w:rsidRDefault="00D729A6" w:rsidP="00D729A6"/>
    <w:p w14:paraId="4A31EB06" w14:textId="77777777" w:rsidR="00D729A6" w:rsidRDefault="00D729A6" w:rsidP="00D729A6"/>
    <w:p w14:paraId="781219FF" w14:textId="77777777" w:rsidR="00D729A6" w:rsidRDefault="0080683E" w:rsidP="00D729A6">
      <w:r>
        <w:rPr>
          <w:noProof/>
          <w:lang w:eastAsia="en-IN"/>
        </w:rPr>
        <w:pict w14:anchorId="40C252C1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697C3D27" w14:textId="77777777" w:rsidR="00D729A6" w:rsidRDefault="00D729A6" w:rsidP="00D729A6"/>
    <w:p w14:paraId="5E42E233" w14:textId="77777777" w:rsidR="00D729A6" w:rsidRDefault="00D729A6" w:rsidP="00D729A6"/>
    <w:p w14:paraId="46ECA0FC" w14:textId="77777777" w:rsidR="00D729A6" w:rsidRDefault="00D729A6" w:rsidP="00D729A6"/>
    <w:p w14:paraId="7EE8B0F2" w14:textId="77777777" w:rsidR="00D729A6" w:rsidRDefault="0080683E" w:rsidP="00D729A6">
      <w:r>
        <w:rPr>
          <w:noProof/>
          <w:lang w:eastAsia="en-IN"/>
        </w:rPr>
        <w:pict w14:anchorId="79ED7B1E"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3FD9261B" w14:textId="77777777" w:rsidR="00D729A6" w:rsidRDefault="00D729A6" w:rsidP="00D729A6"/>
    <w:p w14:paraId="0897ACC2" w14:textId="77777777" w:rsidR="00D729A6" w:rsidRDefault="00D729A6" w:rsidP="00D729A6"/>
    <w:p w14:paraId="3DCB44E0" w14:textId="77777777" w:rsidR="00D729A6" w:rsidRDefault="0080683E" w:rsidP="00D729A6">
      <w:r>
        <w:rPr>
          <w:noProof/>
          <w:lang w:val="en-US"/>
        </w:rPr>
        <w:pict w14:anchorId="26993944"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255BE8F3" w14:textId="26A3A82F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</w:txbxContent>
            </v:textbox>
          </v:rect>
        </w:pict>
      </w:r>
    </w:p>
    <w:p w14:paraId="3A1E1A45" w14:textId="77777777" w:rsidR="00D729A6" w:rsidRDefault="00D729A6" w:rsidP="00D729A6"/>
    <w:p w14:paraId="2FE29B30" w14:textId="77777777" w:rsidR="00D729A6" w:rsidRDefault="00D729A6" w:rsidP="00D729A6"/>
    <w:p w14:paraId="23685D47" w14:textId="77777777" w:rsidR="00D729A6" w:rsidRDefault="0080683E" w:rsidP="00D729A6">
      <w:r>
        <w:rPr>
          <w:noProof/>
          <w:lang w:eastAsia="en-IN"/>
        </w:rPr>
        <w:pict w14:anchorId="5F36B9D9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75CF224A" w14:textId="77777777" w:rsidR="00D729A6" w:rsidRDefault="00D729A6" w:rsidP="00D729A6"/>
    <w:p w14:paraId="26636540" w14:textId="77777777" w:rsidR="00D729A6" w:rsidRDefault="00D729A6" w:rsidP="00D729A6"/>
    <w:p w14:paraId="4E2FFF2C" w14:textId="77777777" w:rsidR="00D729A6" w:rsidRDefault="00D729A6" w:rsidP="00D729A6"/>
    <w:p w14:paraId="225D1A4C" w14:textId="77777777" w:rsidR="00D729A6" w:rsidRDefault="00D729A6" w:rsidP="00D729A6"/>
    <w:p w14:paraId="68C68AE2" w14:textId="77777777" w:rsidR="00D729A6" w:rsidRDefault="0080683E" w:rsidP="00D729A6">
      <w:r>
        <w:rPr>
          <w:rFonts w:eastAsiaTheme="majorEastAsia" w:cstheme="majorBidi"/>
          <w:noProof/>
          <w:lang w:val="en-US" w:eastAsia="zh-TW"/>
        </w:rPr>
        <w:lastRenderedPageBreak/>
        <w:pict w14:anchorId="518492FF">
          <v:rect id="_x0000_s1028" style="position:absolute;margin-left:36.5pt;margin-top:-18.9pt;width:7.15pt;height:830.6pt;z-index:25166233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23CADF90" w14:textId="77777777" w:rsidR="00411A31" w:rsidRPr="006F742C" w:rsidRDefault="00212DA8" w:rsidP="005E5340">
      <w:pPr>
        <w:pStyle w:val="NoSpacing"/>
        <w:jc w:val="center"/>
        <w:rPr>
          <w:rFonts w:asciiTheme="majorHAnsi" w:eastAsiaTheme="majorEastAsia" w:hAnsiTheme="majorHAnsi" w:cstheme="majorBidi"/>
          <w:color w:val="4F81BD" w:themeColor="accent1"/>
          <w:sz w:val="96"/>
          <w:szCs w:val="72"/>
        </w:rPr>
      </w:pPr>
      <w:r w:rsidRPr="00212DA8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32 x 8 ROM</w:t>
      </w:r>
    </w:p>
    <w:sdt>
      <w:sdt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72"/>
          <w:szCs w:val="72"/>
        </w:rPr>
        <w:id w:val="589621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sdtEndPr>
      <w:sdtContent>
        <w:p w14:paraId="38EF5A86" w14:textId="77777777" w:rsidR="009F4B42" w:rsidRDefault="0080683E" w:rsidP="009F4B42">
          <w:pPr>
            <w:pStyle w:val="NoSpacing"/>
          </w:pPr>
          <w:r>
            <w:rPr>
              <w:rFonts w:eastAsiaTheme="majorEastAsia" w:cstheme="majorBidi"/>
              <w:noProof/>
              <w:lang w:val="en-IN" w:eastAsia="en-IN"/>
            </w:rPr>
            <w:pict w14:anchorId="66082051">
              <v:rect id="_x0000_s1120" style="position:absolute;margin-left:0;margin-top:0;width:7.15pt;height:830.75pt;z-index:25171968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60CCC1E7">
              <v:rect id="_x0000_s1026" style="position:absolute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2A37AC23">
              <v:rect id="_x0000_s1027" style="position:absolute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p>
      </w:sdtContent>
    </w:sdt>
    <w:p w14:paraId="51709DE5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68664483" w14:textId="77777777" w:rsidR="00EF754E" w:rsidRDefault="00212DA8" w:rsidP="00F64D1C">
      <w:r>
        <w:t>The 32</w:t>
      </w:r>
      <w:r w:rsidR="00266197" w:rsidRPr="00266197">
        <w:t>x8</w:t>
      </w:r>
      <w:r>
        <w:t xml:space="preserve"> memory</w:t>
      </w:r>
      <w:r w:rsidR="00266197" w:rsidRPr="00266197">
        <w:t xml:space="preserve"> is designed using </w:t>
      </w:r>
      <w:r w:rsidRPr="00266197">
        <w:t>behavioural</w:t>
      </w:r>
      <w:r w:rsidR="00266197" w:rsidRPr="00266197">
        <w:t xml:space="preserve"> model.</w:t>
      </w:r>
      <w:r>
        <w:t xml:space="preserve"> </w:t>
      </w:r>
      <w:r w:rsidR="00266197" w:rsidRPr="00266197">
        <w:t xml:space="preserve">Here we generally design the </w:t>
      </w:r>
      <w:r>
        <w:t>32</w:t>
      </w:r>
      <w:r w:rsidR="00266197" w:rsidRPr="00266197">
        <w:t>x8</w:t>
      </w:r>
      <w:r>
        <w:t xml:space="preserve"> </w:t>
      </w:r>
      <w:r w:rsidR="00266197" w:rsidRPr="00266197">
        <w:t xml:space="preserve">memory using the predefined functions like </w:t>
      </w:r>
      <w:r w:rsidRPr="00212DA8">
        <w:t>$</w:t>
      </w:r>
      <w:proofErr w:type="spellStart"/>
      <w:r w:rsidRPr="00212DA8">
        <w:t>readmemh</w:t>
      </w:r>
      <w:proofErr w:type="spellEnd"/>
      <w:r w:rsidRPr="00212DA8">
        <w:t xml:space="preserve"> </w:t>
      </w:r>
      <w:r w:rsidR="00266197" w:rsidRPr="00266197">
        <w:t xml:space="preserve">and </w:t>
      </w:r>
      <w:r w:rsidRPr="00212DA8">
        <w:t>$</w:t>
      </w:r>
      <w:proofErr w:type="spellStart"/>
      <w:r w:rsidRPr="00212DA8">
        <w:t>fmonitor</w:t>
      </w:r>
      <w:proofErr w:type="spellEnd"/>
      <w:r w:rsidRPr="00212DA8">
        <w:t xml:space="preserve"> </w:t>
      </w:r>
      <w:r>
        <w:t>and s</w:t>
      </w:r>
      <w:r w:rsidR="00266197" w:rsidRPr="00266197">
        <w:t xml:space="preserve">equential statements like if-else. Here we check for reset and clock </w:t>
      </w:r>
      <w:r w:rsidRPr="00266197">
        <w:t>edges.</w:t>
      </w:r>
      <w:r>
        <w:t xml:space="preserve"> The values of input are stored in an external text file and then the same data is read and displayed as output.</w:t>
      </w:r>
    </w:p>
    <w:p w14:paraId="365F4C21" w14:textId="77777777" w:rsidR="00F64D1C" w:rsidRPr="00F64D1C" w:rsidRDefault="003627B1" w:rsidP="00F64D1C">
      <w:pPr>
        <w:rPr>
          <w:b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Block Diagram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00F84F1B" w14:textId="77777777" w:rsidR="00F64D1C" w:rsidRPr="00F64D1C" w:rsidRDefault="00212DA8" w:rsidP="00F64D1C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34D37FCD" wp14:editId="30DAA115">
            <wp:extent cx="2061301" cy="2286000"/>
            <wp:effectExtent l="19050" t="0" r="0" b="0"/>
            <wp:docPr id="2" name="Picture 2" descr="C:\Users\Admin\Desktop\VERILOG\Lab_Work\B\Lab6\Q3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6\Q3\Doc\block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84" cy="22859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F6C5D" w14:textId="77777777" w:rsidR="00F64D1C" w:rsidRPr="00F64D1C" w:rsidRDefault="000D1EFF" w:rsidP="00F64D1C">
      <w:pPr>
        <w:rPr>
          <w:b/>
        </w:rPr>
      </w:pPr>
      <w:r>
        <w:rPr>
          <w:b/>
        </w:rPr>
        <w:t xml:space="preserve">   Fig </w:t>
      </w:r>
      <w:r w:rsidR="00B46D92">
        <w:rPr>
          <w:b/>
        </w:rPr>
        <w:t>1</w:t>
      </w:r>
      <w:r w:rsidR="00B40AB2">
        <w:rPr>
          <w:b/>
        </w:rPr>
        <w:t>:- B</w:t>
      </w:r>
      <w:r w:rsidR="00F64D1C" w:rsidRPr="00F64D1C">
        <w:rPr>
          <w:b/>
        </w:rPr>
        <w:t xml:space="preserve">lock </w:t>
      </w:r>
      <w:r w:rsidR="005B6205">
        <w:rPr>
          <w:b/>
        </w:rPr>
        <w:t>Diagram</w:t>
      </w:r>
    </w:p>
    <w:p w14:paraId="71ED1668" w14:textId="77777777" w:rsidR="00AB3020" w:rsidRPr="00B84DEF" w:rsidRDefault="0080683E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4E6272A7">
          <v:rect id="_x0000_s1107" style="position:absolute;margin-left:-30.1pt;margin-top:-3pt;width:642.6pt;height:64.75pt;z-index:251644914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F7010A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ource Code</w:t>
      </w:r>
      <w:r w:rsidR="00F7010A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: </w:t>
      </w:r>
    </w:p>
    <w:p w14:paraId="2F818B4B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l6q2(output </w:t>
      </w:r>
      <w:proofErr w:type="spellStart"/>
      <w:r>
        <w:t>reg</w:t>
      </w:r>
      <w:proofErr w:type="spellEnd"/>
      <w:r>
        <w:t xml:space="preserve"> [7:0] op, input </w:t>
      </w:r>
      <w:proofErr w:type="spellStart"/>
      <w:proofErr w:type="gramStart"/>
      <w:r>
        <w:t>clk,oe</w:t>
      </w:r>
      <w:proofErr w:type="gramEnd"/>
      <w:r>
        <w:t>,input</w:t>
      </w:r>
      <w:proofErr w:type="spellEnd"/>
      <w:r>
        <w:t xml:space="preserve"> [4:0] add);</w:t>
      </w:r>
    </w:p>
    <w:p w14:paraId="17C98B4C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reg</w:t>
      </w:r>
      <w:proofErr w:type="spellEnd"/>
      <w:r>
        <w:t xml:space="preserve"> [5:0] </w:t>
      </w:r>
      <w:proofErr w:type="spellStart"/>
      <w:r>
        <w:t>i</w:t>
      </w:r>
      <w:proofErr w:type="spellEnd"/>
      <w:r>
        <w:t>=0;</w:t>
      </w:r>
    </w:p>
    <w:p w14:paraId="29F1AE4A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integer id;</w:t>
      </w:r>
    </w:p>
    <w:p w14:paraId="37B811E5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reg</w:t>
      </w:r>
      <w:proofErr w:type="spellEnd"/>
      <w:r>
        <w:t xml:space="preserve"> [7:0] </w:t>
      </w:r>
      <w:proofErr w:type="spellStart"/>
      <w:r>
        <w:t>val</w:t>
      </w:r>
      <w:proofErr w:type="spellEnd"/>
      <w:r>
        <w:t>;</w:t>
      </w:r>
    </w:p>
    <w:p w14:paraId="2B933CD5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reg</w:t>
      </w:r>
      <w:proofErr w:type="spellEnd"/>
      <w:r>
        <w:t xml:space="preserve"> [7:0] </w:t>
      </w:r>
      <w:proofErr w:type="spellStart"/>
      <w:r>
        <w:t>memrom</w:t>
      </w:r>
      <w:proofErr w:type="spellEnd"/>
      <w:r>
        <w:t xml:space="preserve"> [31:0];</w:t>
      </w:r>
    </w:p>
    <w:p w14:paraId="4A918B86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14:paraId="4CA26CD8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initial</w:t>
      </w:r>
    </w:p>
    <w:p w14:paraId="0E367A28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14:paraId="5AF90248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id=$</w:t>
      </w:r>
      <w:proofErr w:type="spellStart"/>
      <w:r>
        <w:t>fopen</w:t>
      </w:r>
      <w:proofErr w:type="spellEnd"/>
      <w:r>
        <w:t>("memory.txt");</w:t>
      </w:r>
    </w:p>
    <w:p w14:paraId="1DD97560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32;i=i+1)</w:t>
      </w:r>
    </w:p>
    <w:p w14:paraId="3A78A8F6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14:paraId="41F6AAFA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$</w:t>
      </w:r>
      <w:proofErr w:type="spellStart"/>
      <w:proofErr w:type="gramStart"/>
      <w:r>
        <w:t>fdisplay</w:t>
      </w:r>
      <w:proofErr w:type="spellEnd"/>
      <w:r>
        <w:t>(</w:t>
      </w:r>
      <w:proofErr w:type="gramEnd"/>
      <w:r>
        <w:t>id,"@%h %h",</w:t>
      </w:r>
      <w:proofErr w:type="spellStart"/>
      <w:r>
        <w:t>i,i</w:t>
      </w:r>
      <w:proofErr w:type="spellEnd"/>
      <w:r>
        <w:t>);</w:t>
      </w:r>
    </w:p>
    <w:p w14:paraId="2F0A08D8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lastRenderedPageBreak/>
        <w:t>end</w:t>
      </w:r>
    </w:p>
    <w:p w14:paraId="2F022002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$</w:t>
      </w:r>
      <w:proofErr w:type="spellStart"/>
      <w:proofErr w:type="gramStart"/>
      <w:r>
        <w:t>fclose</w:t>
      </w:r>
      <w:proofErr w:type="spellEnd"/>
      <w:r>
        <w:t>(</w:t>
      </w:r>
      <w:proofErr w:type="gramEnd"/>
      <w:r>
        <w:t>2);</w:t>
      </w:r>
    </w:p>
    <w:p w14:paraId="7F92C8E3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$</w:t>
      </w:r>
      <w:proofErr w:type="spellStart"/>
      <w:r>
        <w:t>readmemh</w:t>
      </w:r>
      <w:proofErr w:type="spellEnd"/>
      <w:r>
        <w:t>("memory.txt</w:t>
      </w:r>
      <w:proofErr w:type="gramStart"/>
      <w:r>
        <w:t>",</w:t>
      </w:r>
      <w:proofErr w:type="spellStart"/>
      <w:r>
        <w:t>memrom</w:t>
      </w:r>
      <w:proofErr w:type="spellEnd"/>
      <w:proofErr w:type="gramEnd"/>
      <w:r>
        <w:t>);</w:t>
      </w:r>
    </w:p>
    <w:p w14:paraId="3D319657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end</w:t>
      </w:r>
    </w:p>
    <w:p w14:paraId="32615468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14:paraId="5AEFFA96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always @ 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14:paraId="436D4068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14:paraId="514CAF8B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if(</w:t>
      </w:r>
      <w:proofErr w:type="spellStart"/>
      <w:r>
        <w:t>oe</w:t>
      </w:r>
      <w:proofErr w:type="spellEnd"/>
      <w:r>
        <w:t>)</w:t>
      </w:r>
    </w:p>
    <w:p w14:paraId="05F75891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op &lt;= </w:t>
      </w:r>
      <w:proofErr w:type="spellStart"/>
      <w:r>
        <w:t>memrom</w:t>
      </w:r>
      <w:proofErr w:type="spellEnd"/>
      <w:r>
        <w:t>[add];</w:t>
      </w:r>
    </w:p>
    <w:p w14:paraId="7D0D69D2" w14:textId="77777777" w:rsidR="00893778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end</w:t>
      </w:r>
    </w:p>
    <w:p w14:paraId="06A19182" w14:textId="77777777" w:rsidR="00266197" w:rsidRDefault="00893778" w:rsidP="008937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</w:p>
    <w:p w14:paraId="7F57D135" w14:textId="77777777" w:rsidR="00266197" w:rsidRDefault="00266197" w:rsidP="002661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14:paraId="6701EC2B" w14:textId="77777777" w:rsidR="00273D56" w:rsidRDefault="00273D56" w:rsidP="00AD1BF3">
      <w:pPr>
        <w:spacing w:after="0"/>
        <w:rPr>
          <w:b/>
        </w:rPr>
      </w:pPr>
    </w:p>
    <w:p w14:paraId="4FCE08A9" w14:textId="77777777" w:rsidR="00F64D1C" w:rsidRDefault="0080683E" w:rsidP="005B6205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b/>
          <w:noProof/>
          <w:lang w:eastAsia="en-IN"/>
        </w:rPr>
        <w:pict w14:anchorId="31D54A35">
          <v:rect id="_x0000_s1100" style="position:absolute;margin-left:-.9pt;margin-top:728.85pt;width:642.3pt;height:64.6pt;z-index:2516469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5E8CAF6A">
          <v:rect id="_x0000_s1108" style="position:absolute;margin-left:-18.1pt;margin-top:-.5pt;width:642.35pt;height:64.5pt;z-index:251645939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2E2F0979" w14:textId="77777777" w:rsidR="008529AA" w:rsidRDefault="001666A1" w:rsidP="008529AA">
      <w:pPr>
        <w:pStyle w:val="ListParagraph"/>
        <w:numPr>
          <w:ilvl w:val="0"/>
          <w:numId w:val="2"/>
        </w:numPr>
      </w:pPr>
      <w:r>
        <w:t>Block</w:t>
      </w:r>
      <w:r w:rsidR="008529AA" w:rsidRPr="00B84DEF">
        <w:t xml:space="preserve"> </w:t>
      </w:r>
      <w:r>
        <w:t>Diagram</w:t>
      </w:r>
    </w:p>
    <w:p w14:paraId="5D8B24C5" w14:textId="77777777" w:rsidR="009A4D3A" w:rsidRDefault="0080683E" w:rsidP="009A4D3A">
      <w:r>
        <w:rPr>
          <w:b/>
          <w:noProof/>
          <w:lang w:eastAsia="en-IN"/>
        </w:rPr>
        <w:pict w14:anchorId="56325F61">
          <v:rect id="_x0000_s1121" style="position:absolute;margin-left:0;margin-top:0;width:7.15pt;height:830.75pt;z-index:251720704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b/>
          <w:noProof/>
          <w:lang w:eastAsia="en-IN"/>
        </w:rPr>
        <w:pict w14:anchorId="6581FF53">
          <v:rect id="_x0000_s1119" style="position:absolute;margin-left:42.3pt;margin-top:-10.65pt;width:7.15pt;height:830.15pt;z-index:25171865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93778" w:rsidRPr="00893778">
        <w:rPr>
          <w:b/>
          <w:noProof/>
        </w:rPr>
        <w:drawing>
          <wp:inline distT="0" distB="0" distL="0" distR="0" wp14:anchorId="472D135B" wp14:editId="274C5BBB">
            <wp:extent cx="1896205" cy="1765005"/>
            <wp:effectExtent l="19050" t="0" r="8795" b="0"/>
            <wp:docPr id="6" name="Picture 2" descr="C:\Users\Admin\Desktop\VERILOG\Lab_Work\B\Lab6\Q2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6\Q2\Doc\bloc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257" cy="1766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pict w14:anchorId="3767EE53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3E0E9426" w14:textId="77777777" w:rsidR="009A4D3A" w:rsidRDefault="00FD1FF1" w:rsidP="009A4D3A">
      <w:pPr>
        <w:pStyle w:val="ListParagraph"/>
        <w:numPr>
          <w:ilvl w:val="0"/>
          <w:numId w:val="2"/>
        </w:numPr>
      </w:pPr>
      <w:r>
        <w:t>Simulation Waveform</w:t>
      </w:r>
      <w:r w:rsidR="009A4D3A" w:rsidRPr="009A4D3A">
        <w:t xml:space="preserve"> Result</w:t>
      </w:r>
    </w:p>
    <w:p w14:paraId="505655F0" w14:textId="77777777" w:rsidR="00B46D92" w:rsidRDefault="00893778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drawing>
          <wp:inline distT="0" distB="0" distL="0" distR="0" wp14:anchorId="292EB461" wp14:editId="7FCAB8FD">
            <wp:extent cx="5943600" cy="2254250"/>
            <wp:effectExtent l="19050" t="0" r="0" b="0"/>
            <wp:docPr id="8" name="Picture 3" descr="C:\Users\Admin\Desktop\VERILOG\Lab_Work\B\Lab6\Q2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6\Q2\Doc\wav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BB3C1" w14:textId="77777777" w:rsidR="00893778" w:rsidRDefault="00893778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769BA53D" w14:textId="77777777" w:rsidR="005B6205" w:rsidRPr="005B6205" w:rsidRDefault="0080683E" w:rsidP="005B6205">
      <w:r>
        <w:rPr>
          <w:b/>
          <w:noProof/>
          <w:lang w:eastAsia="en-IN"/>
        </w:rPr>
        <w:lastRenderedPageBreak/>
        <w:pict w14:anchorId="1F27B441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513ADC48">
          <v:rect id="_x0000_s1073" style="position:absolute;margin-left:-1.5pt;margin-top:-1.35pt;width:642.5pt;height:64.75pt;z-index:2516510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5A21989C">
          <v:rect id="_x0000_s1048" style="position:absolute;margin-left:37.55pt;margin-top:-16.5pt;width:7.15pt;height:830.1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4C1F02DB" w14:textId="77777777" w:rsidR="00266197" w:rsidRPr="00954118" w:rsidRDefault="00893778" w:rsidP="00266197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None</w:t>
      </w:r>
    </w:p>
    <w:p w14:paraId="5CBD6266" w14:textId="77777777"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6874D0E6" w14:textId="77777777" w:rsidR="00F72D7E" w:rsidRPr="00F72D7E" w:rsidRDefault="00893778" w:rsidP="00F72D7E">
      <w:r>
        <w:t>Dharamvir Chundawat</w:t>
      </w:r>
      <w:r w:rsidR="00F72D7E" w:rsidRPr="00F72D7E">
        <w:t xml:space="preserve"> (15024013300</w:t>
      </w:r>
      <w:r>
        <w:t>7</w:t>
      </w:r>
      <w:r w:rsidR="00F72D7E" w:rsidRPr="00F72D7E">
        <w:t>)</w:t>
      </w:r>
    </w:p>
    <w:p w14:paraId="647EEC55" w14:textId="77777777" w:rsidR="00954118" w:rsidRDefault="00954118" w:rsidP="005E5340">
      <w:pPr>
        <w:rPr>
          <w:b/>
        </w:rPr>
      </w:pPr>
    </w:p>
    <w:p w14:paraId="743D5E7B" w14:textId="77777777" w:rsidR="00F64D1C" w:rsidRDefault="00F64D1C" w:rsidP="005E5340">
      <w:pPr>
        <w:rPr>
          <w:b/>
        </w:rPr>
      </w:pPr>
    </w:p>
    <w:p w14:paraId="715E7A35" w14:textId="77777777" w:rsidR="00F64D1C" w:rsidRDefault="00F64D1C" w:rsidP="005E5340">
      <w:pPr>
        <w:rPr>
          <w:b/>
        </w:rPr>
      </w:pPr>
    </w:p>
    <w:p w14:paraId="50834840" w14:textId="77777777" w:rsidR="00F64D1C" w:rsidRDefault="00F64D1C" w:rsidP="005E5340">
      <w:pPr>
        <w:rPr>
          <w:b/>
        </w:rPr>
      </w:pPr>
    </w:p>
    <w:p w14:paraId="5777A8F9" w14:textId="77777777" w:rsidR="00F64D1C" w:rsidRDefault="0080683E" w:rsidP="005E5340">
      <w:pPr>
        <w:rPr>
          <w:b/>
        </w:rPr>
      </w:pPr>
      <w:r>
        <w:rPr>
          <w:b/>
          <w:noProof/>
          <w:lang w:eastAsia="en-IN"/>
        </w:rPr>
        <w:pict w14:anchorId="55E88C6F">
          <v:rect id="_x0000_s1118" style="position:absolute;margin-left:-500.55pt;margin-top:.9pt;width:7.15pt;height:830.05pt;z-index:2517176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249A3D9D" w14:textId="77777777" w:rsidR="00F64D1C" w:rsidRDefault="00F64D1C" w:rsidP="005E5340">
      <w:pPr>
        <w:rPr>
          <w:b/>
        </w:rPr>
      </w:pPr>
    </w:p>
    <w:p w14:paraId="4C3A6BC1" w14:textId="77777777" w:rsidR="00F64D1C" w:rsidRPr="000A7B7D" w:rsidRDefault="0080683E" w:rsidP="005E5340">
      <w:pPr>
        <w:rPr>
          <w:b/>
        </w:rPr>
      </w:pPr>
      <w:r>
        <w:rPr>
          <w:noProof/>
          <w:lang w:eastAsia="en-IN"/>
        </w:rPr>
        <w:pict w14:anchorId="55607084"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7B22E5B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55pt;height:11.55pt" o:bullet="t">
        <v:imagedata r:id="rId1" o:title="msoCDAC"/>
      </v:shape>
    </w:pict>
  </w:numPicBullet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C7D84"/>
    <w:multiLevelType w:val="hybridMultilevel"/>
    <w:tmpl w:val="1FBCC7C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51661"/>
    <w:multiLevelType w:val="hybridMultilevel"/>
    <w:tmpl w:val="9DAA0DC8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A6777"/>
    <w:multiLevelType w:val="hybridMultilevel"/>
    <w:tmpl w:val="23E219E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08316B2"/>
    <w:multiLevelType w:val="hybridMultilevel"/>
    <w:tmpl w:val="D390B2B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A25591"/>
    <w:multiLevelType w:val="hybridMultilevel"/>
    <w:tmpl w:val="E5EAF4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4471A7"/>
    <w:multiLevelType w:val="hybridMultilevel"/>
    <w:tmpl w:val="CDDAC8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4"/>
  </w:num>
  <w:num w:numId="5">
    <w:abstractNumId w:val="9"/>
  </w:num>
  <w:num w:numId="6">
    <w:abstractNumId w:val="8"/>
  </w:num>
  <w:num w:numId="7">
    <w:abstractNumId w:val="2"/>
  </w:num>
  <w:num w:numId="8">
    <w:abstractNumId w:val="3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ytDQyMTE2NLFQ0lEKTi0uzszPAykwrAUAUYqZBCwAAAA="/>
  </w:docVars>
  <w:rsids>
    <w:rsidRoot w:val="00273AF6"/>
    <w:rsid w:val="000026F5"/>
    <w:rsid w:val="00023056"/>
    <w:rsid w:val="000335D0"/>
    <w:rsid w:val="000A6F20"/>
    <w:rsid w:val="000A7B7D"/>
    <w:rsid w:val="000C0B3C"/>
    <w:rsid w:val="000D1EFF"/>
    <w:rsid w:val="000D5D58"/>
    <w:rsid w:val="000E4B3C"/>
    <w:rsid w:val="001141A8"/>
    <w:rsid w:val="00135A77"/>
    <w:rsid w:val="001666A1"/>
    <w:rsid w:val="001B0192"/>
    <w:rsid w:val="00212DA8"/>
    <w:rsid w:val="002449EA"/>
    <w:rsid w:val="00266197"/>
    <w:rsid w:val="00273AF6"/>
    <w:rsid w:val="00273D56"/>
    <w:rsid w:val="002D5A9D"/>
    <w:rsid w:val="002E05E7"/>
    <w:rsid w:val="002E2478"/>
    <w:rsid w:val="00341DBB"/>
    <w:rsid w:val="003627B1"/>
    <w:rsid w:val="004040ED"/>
    <w:rsid w:val="00411A31"/>
    <w:rsid w:val="00415826"/>
    <w:rsid w:val="0049506A"/>
    <w:rsid w:val="004A3C42"/>
    <w:rsid w:val="004C1E96"/>
    <w:rsid w:val="00554DCF"/>
    <w:rsid w:val="005772C1"/>
    <w:rsid w:val="00583D91"/>
    <w:rsid w:val="005B09FA"/>
    <w:rsid w:val="005B6205"/>
    <w:rsid w:val="005E5340"/>
    <w:rsid w:val="00613B87"/>
    <w:rsid w:val="006530FD"/>
    <w:rsid w:val="0068723E"/>
    <w:rsid w:val="0068753F"/>
    <w:rsid w:val="006E10A4"/>
    <w:rsid w:val="006F742C"/>
    <w:rsid w:val="00745C80"/>
    <w:rsid w:val="00770C5B"/>
    <w:rsid w:val="00771AEA"/>
    <w:rsid w:val="007C4257"/>
    <w:rsid w:val="0080683E"/>
    <w:rsid w:val="008163F1"/>
    <w:rsid w:val="0082182F"/>
    <w:rsid w:val="00846FC7"/>
    <w:rsid w:val="008500F9"/>
    <w:rsid w:val="008529AA"/>
    <w:rsid w:val="00893778"/>
    <w:rsid w:val="008B5DFA"/>
    <w:rsid w:val="008B6563"/>
    <w:rsid w:val="008B6C18"/>
    <w:rsid w:val="008B7EAE"/>
    <w:rsid w:val="008D3A78"/>
    <w:rsid w:val="00941831"/>
    <w:rsid w:val="00954118"/>
    <w:rsid w:val="00955F90"/>
    <w:rsid w:val="009A4D3A"/>
    <w:rsid w:val="009D5A9D"/>
    <w:rsid w:val="009F4B42"/>
    <w:rsid w:val="00A01762"/>
    <w:rsid w:val="00A0457A"/>
    <w:rsid w:val="00A478B3"/>
    <w:rsid w:val="00A87FD3"/>
    <w:rsid w:val="00AB3020"/>
    <w:rsid w:val="00AD1BF3"/>
    <w:rsid w:val="00B04914"/>
    <w:rsid w:val="00B40AB2"/>
    <w:rsid w:val="00B46D92"/>
    <w:rsid w:val="00B648E5"/>
    <w:rsid w:val="00B84DEF"/>
    <w:rsid w:val="00B96A4B"/>
    <w:rsid w:val="00BE1A44"/>
    <w:rsid w:val="00BF2B01"/>
    <w:rsid w:val="00C5336D"/>
    <w:rsid w:val="00C57038"/>
    <w:rsid w:val="00C67607"/>
    <w:rsid w:val="00C9222F"/>
    <w:rsid w:val="00CB595E"/>
    <w:rsid w:val="00CE5818"/>
    <w:rsid w:val="00D34EDA"/>
    <w:rsid w:val="00D47DBF"/>
    <w:rsid w:val="00D729A6"/>
    <w:rsid w:val="00E16E4B"/>
    <w:rsid w:val="00E63A10"/>
    <w:rsid w:val="00E715F1"/>
    <w:rsid w:val="00EA5E74"/>
    <w:rsid w:val="00EF754E"/>
    <w:rsid w:val="00F0004E"/>
    <w:rsid w:val="00F02AED"/>
    <w:rsid w:val="00F5377C"/>
    <w:rsid w:val="00F64D1C"/>
    <w:rsid w:val="00F7010A"/>
    <w:rsid w:val="00F72D7E"/>
    <w:rsid w:val="00FA7C1D"/>
    <w:rsid w:val="00FB5BEA"/>
    <w:rsid w:val="00FD1FF1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2"/>
    <o:shapelayout v:ext="edit">
      <o:idmap v:ext="edit" data="1"/>
    </o:shapelayout>
  </w:shapeDefaults>
  <w:decimalSymbol w:val="."/>
  <w:listSeparator w:val=","/>
  <w14:docId w14:val="2CC66674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73DC27-0080-43FD-BC11-10FE46C7C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4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98</cp:revision>
  <dcterms:created xsi:type="dcterms:W3CDTF">2010-07-02T20:06:00Z</dcterms:created>
  <dcterms:modified xsi:type="dcterms:W3CDTF">2018-04-08T20:17:00Z</dcterms:modified>
  <cp:category>Business</cp:category>
</cp:coreProperties>
</file>